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EA6" w:rsidRPr="00C35EA6" w:rsidRDefault="00C35EA6" w:rsidP="00C35EA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C35EA6">
        <w:rPr>
          <w:rFonts w:ascii="Times New Roman" w:eastAsia="Times New Roman" w:hAnsi="Times New Roman" w:cs="Times New Roman"/>
          <w:b/>
          <w:bCs/>
          <w:color w:val="000000"/>
        </w:rPr>
        <w:t>SQL Select Statements</w:t>
      </w:r>
    </w:p>
    <w:p w:rsidR="00C35EA6" w:rsidRPr="00C35EA6" w:rsidRDefault="00C35EA6" w:rsidP="00C35E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C35EA6">
        <w:rPr>
          <w:rFonts w:ascii="Times New Roman" w:eastAsia="Times New Roman" w:hAnsi="Times New Roman" w:cs="Times New Roman"/>
          <w:color w:val="000000"/>
        </w:rPr>
        <w:tab/>
        <w:t>The data manipulation statements along with its Englis</w:t>
      </w:r>
      <w:r>
        <w:rPr>
          <w:rFonts w:ascii="Times New Roman" w:eastAsia="Times New Roman" w:hAnsi="Times New Roman" w:cs="Times New Roman"/>
          <w:color w:val="000000"/>
        </w:rPr>
        <w:t xml:space="preserve">h statement and results for the book recommendation </w:t>
      </w:r>
      <w:r w:rsidRPr="00C35EA6">
        <w:rPr>
          <w:rFonts w:ascii="Times New Roman" w:eastAsia="Times New Roman" w:hAnsi="Times New Roman" w:cs="Times New Roman"/>
          <w:color w:val="000000"/>
        </w:rPr>
        <w:t>database:</w:t>
      </w:r>
    </w:p>
    <w:p w:rsidR="00C35EA6" w:rsidRDefault="00C35EA6" w:rsidP="00C35E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Pr="00746CEB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6CEB">
        <w:rPr>
          <w:rFonts w:ascii="Times New Roman" w:eastAsia="Times New Roman" w:hAnsi="Times New Roman" w:cs="Times New Roman"/>
          <w:sz w:val="24"/>
          <w:szCs w:val="24"/>
        </w:rPr>
        <w:t>List user-ID such that it gives book rating &lt; 5 and live in Baton Rouge, Louisiana, USA</w:t>
      </w:r>
    </w:p>
    <w:p w:rsidR="00C35EA6" w:rsidRPr="00746CEB" w:rsidRDefault="00C35EA6" w:rsidP="00746CEB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6CEB">
        <w:rPr>
          <w:rFonts w:ascii="Times New Roman" w:eastAsia="Times New Roman" w:hAnsi="Times New Roman" w:cs="Times New Roman"/>
          <w:sz w:val="24"/>
          <w:szCs w:val="24"/>
        </w:rPr>
        <w:t xml:space="preserve">select u.`User-Id` </w:t>
      </w:r>
    </w:p>
    <w:p w:rsidR="00C35EA6" w:rsidRPr="00746CEB" w:rsidRDefault="00C35EA6" w:rsidP="00746CEB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6CEB">
        <w:rPr>
          <w:rFonts w:ascii="Times New Roman" w:eastAsia="Times New Roman" w:hAnsi="Times New Roman" w:cs="Times New Roman"/>
          <w:sz w:val="24"/>
          <w:szCs w:val="24"/>
        </w:rPr>
        <w:t xml:space="preserve">from `BX-Users` u, `BX-Book-Ratings` r </w:t>
      </w:r>
    </w:p>
    <w:p w:rsidR="00C35EA6" w:rsidRDefault="00C35EA6" w:rsidP="00746CEB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6CEB">
        <w:rPr>
          <w:rFonts w:ascii="Times New Roman" w:eastAsia="Times New Roman" w:hAnsi="Times New Roman" w:cs="Times New Roman"/>
          <w:sz w:val="24"/>
          <w:szCs w:val="24"/>
        </w:rPr>
        <w:t>where (u.`User-Id`=r.`User-Id`) and (r.`Book-Rating`&lt; 5) and (u.`Location`='baton rouge, louisiana, usa');</w:t>
      </w:r>
    </w:p>
    <w:p w:rsidR="00703DFC" w:rsidRDefault="00703DFC" w:rsidP="00746CEB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:rsidR="00703DFC" w:rsidRPr="00746CEB" w:rsidRDefault="00703DFC" w:rsidP="00FE786A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3DF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19125" cy="1965722"/>
            <wp:effectExtent l="0" t="0" r="0" b="0"/>
            <wp:docPr id="1" name="Picture 1" descr="C:\Users\jliu96\Desktop\selec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liu96\Desktop\select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1929"/>
                    <a:stretch/>
                  </pic:blipFill>
                  <pic:spPr bwMode="auto">
                    <a:xfrm>
                      <a:off x="0" y="0"/>
                      <a:ext cx="621604" cy="1973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t ISBN and average rate of books which published before 2000.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select `ISBN`, avg(`Book-Rating`) as avg_rate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from (select r.`ISBN`,r.`Book-Rating`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from `BX-Book-Ratings` r, `BX-Books` b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where (r.`ISBN`=b.`ISBN`) and (b.`Year-Of-Publication`&lt; 2000)) as y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35EA6">
        <w:rPr>
          <w:rFonts w:ascii="Times New Roman" w:eastAsia="Times New Roman" w:hAnsi="Times New Roman" w:cs="Times New Roman"/>
          <w:sz w:val="24"/>
          <w:szCs w:val="24"/>
        </w:rPr>
        <w:t>group by `ISBN`;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F114A" w:rsidRDefault="00CF114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F114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657350" cy="1886222"/>
            <wp:effectExtent l="0" t="0" r="0" b="0"/>
            <wp:docPr id="2" name="Picture 2" descr="C:\Users\jliu96\Desktop\selec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liu96\Desktop\select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981" cy="1894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F114A" w:rsidRPr="00C35EA6" w:rsidRDefault="00CF114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List user-ID such that the user’s age &lt; 30 and gives average book rate &lt; 5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select age.`User-ID`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from (select u.`User-ID`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from `BX-Users` u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where `Age` &lt; 30) as age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inner join (select r.`User-ID`, avg(r.`Book-Rating`)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from `BX-Book-Ratings` r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group by r.`User-ID` 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 w:rsidRPr="00C35EA6">
        <w:rPr>
          <w:rFonts w:ascii="Times New Roman" w:eastAsia="Times New Roman" w:hAnsi="Times New Roman" w:cs="Times New Roman"/>
          <w:sz w:val="24"/>
          <w:szCs w:val="24"/>
        </w:rPr>
        <w:t xml:space="preserve">having avg(r.`Book-Rating`) &lt; 5 ) as rate </w:t>
      </w:r>
    </w:p>
    <w:p w:rsidR="00C35EA6" w:rsidRP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C35EA6">
        <w:rPr>
          <w:rFonts w:ascii="Times New Roman" w:eastAsia="Times New Roman" w:hAnsi="Times New Roman" w:cs="Times New Roman"/>
          <w:sz w:val="24"/>
          <w:szCs w:val="24"/>
        </w:rPr>
        <w:t>on age.`User-ID`=rate.`User-ID`;</w:t>
      </w:r>
    </w:p>
    <w:p w:rsidR="00C35EA6" w:rsidRDefault="00C35EA6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9A6ACE" w:rsidRDefault="009A6ACE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9A6AC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37235" cy="2105025"/>
            <wp:effectExtent l="0" t="0" r="0" b="0"/>
            <wp:docPr id="3" name="Picture 3" descr="C:\Users\jliu96\Desktop\select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liu96\Desktop\select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819"/>
                    <a:stretch/>
                  </pic:blipFill>
                  <pic:spPr bwMode="auto">
                    <a:xfrm>
                      <a:off x="0" y="0"/>
                      <a:ext cx="654410" cy="216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ACE" w:rsidRPr="00C35EA6" w:rsidRDefault="009A6ACE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t average rate of books which written by male author</w:t>
      </w:r>
    </w:p>
    <w:p w:rsidR="00A70E65" w:rsidRDefault="00A70E65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select avg(`Book-Rating`) </w:t>
      </w:r>
    </w:p>
    <w:p w:rsidR="00A70E65" w:rsidRDefault="00A70E65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(select r.`Book-Rating`,r.`ISBN` </w:t>
      </w:r>
    </w:p>
    <w:p w:rsidR="00A70E65" w:rsidRDefault="00A70E65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`BX-Book-Ratings` r, `BX-Authors` a, `BX-Books` b </w:t>
      </w:r>
    </w:p>
    <w:p w:rsidR="00A70E65" w:rsidRDefault="00A70E65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where (r.`ISBN`=b.`ISBN`) and (b.`Book-Author`=a.`Name`) 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(a.`Gender`='Male')) as y </w:t>
      </w:r>
    </w:p>
    <w:p w:rsidR="00C35EA6" w:rsidRDefault="00A70E65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>group by `ISBN`;</w:t>
      </w: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FE786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293912" cy="1971675"/>
            <wp:effectExtent l="0" t="0" r="1905" b="0"/>
            <wp:docPr id="4" name="Picture 4" descr="C:\Users\jliu96\Desktop\select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liu96\Desktop\select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696" cy="1998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FE786A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70E65" w:rsidRDefault="00A70E65" w:rsidP="00C35EA6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Get number of books written by female author which published before 2000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select count(`ISBN`)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`BX-Books` b, `BX-Authors` a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>where (b.`Book-Author`=a.`Name`) and (a.`Gender`='Female') and (b.`Year-Of-Publication`&lt;2000);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FE786A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FE786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190625" cy="381000"/>
            <wp:effectExtent l="0" t="0" r="9525" b="0"/>
            <wp:docPr id="5" name="Picture 5" descr="C:\Users\jliu96\Desktop\select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liu96\Desktop\select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86A" w:rsidRDefault="00FE786A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st book title and publisher whose average rating &gt; 5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select b.`Book-Title`,b.`Publisher`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`BX-Books` b,`BX-Book-Ratings` r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where (b.`ISBN`=r.`ISBN`)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group by r.`ISBN`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>having avg(r.`Book-Rating`)&gt;5</w:t>
      </w:r>
    </w:p>
    <w:p w:rsidR="00FE786A" w:rsidRDefault="00FE786A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E786A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08E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045670"/>
            <wp:effectExtent l="0" t="0" r="0" b="0"/>
            <wp:docPr id="6" name="Picture 6" descr="C:\Users\jliu96\Desktop\select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liu96\Desktop\select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st average rate of user in Baton Rouge, Louisiana, USA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select avg(r.`Book-Rating`)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`BX-Book-Ratings` r, `BX-Users` u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where (u.`User-ID`=r.`User-ID`) and (u.`Location`='baton rouge, louisiana, usa')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>group by r.`User-ID`;</w:t>
      </w: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08E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781175" cy="2085975"/>
            <wp:effectExtent l="0" t="0" r="9525" b="9525"/>
            <wp:docPr id="7" name="Picture 7" descr="C:\Users\jliu96\Desktop\select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liu96\Desktop\select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st number of books written by female author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select count(b.`ISBN`)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`BX-Books` b, `BX-Authors` a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>where (b.`Book-Author`=a.`Name`) and (a.`Gender`='Female');</w:t>
      </w: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08E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362075" cy="381000"/>
            <wp:effectExtent l="0" t="0" r="9525" b="0"/>
            <wp:docPr id="8" name="Picture 8" descr="C:\Users\jliu96\Desktop\select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liu96\Desktop\select8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t maximum rate of books published by each publisher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select max(avg_rate),`Publisher`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(select avg(r.`Book-Rating`) as avg_rate, b.`Publisher`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`BX-Book-Ratings` r, `BX-Books` b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where (b.`ISBN`=r.`ISBN`)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</w:t>
      </w: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group by r.`ISBN`) as y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>group by `Publisher`;</w:t>
      </w: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08E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29225" cy="2790825"/>
            <wp:effectExtent l="0" t="0" r="9525" b="9525"/>
            <wp:docPr id="9" name="Picture 9" descr="C:\Users\jliu96\Desktop\select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liu96\Desktop\select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C35EA6" w:rsidRDefault="00C35EA6" w:rsidP="00C35EA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List all ISBN and Book-Author of books rated by user living in Baton Rouge, Louisiana, USA.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select distinct b.`ISBN`,b.`Book-Author`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 xml:space="preserve">from `BX-Books` b, `BX-Book-Ratings` r, `BX-Users` u </w:t>
      </w:r>
    </w:p>
    <w:p w:rsidR="00A70E65" w:rsidRDefault="00A70E65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70E65">
        <w:rPr>
          <w:rFonts w:ascii="Times New Roman" w:eastAsia="Times New Roman" w:hAnsi="Times New Roman" w:cs="Times New Roman"/>
          <w:sz w:val="24"/>
          <w:szCs w:val="24"/>
        </w:rPr>
        <w:t>where (b.`ISBN`=r.`ISBN`) and (r.`User-ID`=u.`User-ID`) and (u.`Location`='baton rouge, louisiana, usa');</w:t>
      </w:r>
    </w:p>
    <w:p w:rsidR="00E408E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E408E6" w:rsidRPr="00C35EA6" w:rsidRDefault="00E408E6" w:rsidP="00A70E6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408E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43250" cy="2276475"/>
            <wp:effectExtent l="0" t="0" r="0" b="9525"/>
            <wp:docPr id="10" name="Picture 10" descr="C:\Users\jliu96\Desktop\select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liu96\Desktop\select1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1F80" w:rsidRDefault="00A01F80"/>
    <w:sectPr w:rsidR="00A01F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0E373C"/>
    <w:multiLevelType w:val="hybridMultilevel"/>
    <w:tmpl w:val="54BE575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jK3tDQ1NbA0MDdU0lEKTi0uzszPAykwqgUAhnWKJSwAAAA="/>
  </w:docVars>
  <w:rsids>
    <w:rsidRoot w:val="00C35EA6"/>
    <w:rsid w:val="00703DFC"/>
    <w:rsid w:val="00746CEB"/>
    <w:rsid w:val="009A6ACE"/>
    <w:rsid w:val="00A01F80"/>
    <w:rsid w:val="00A70E65"/>
    <w:rsid w:val="00C34749"/>
    <w:rsid w:val="00C35EA6"/>
    <w:rsid w:val="00CF114A"/>
    <w:rsid w:val="00E408E6"/>
    <w:rsid w:val="00FE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F08C5A-EF73-475B-9447-48356891A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35E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C35EA6"/>
  </w:style>
  <w:style w:type="paragraph" w:styleId="ListParagraph">
    <w:name w:val="List Paragraph"/>
    <w:basedOn w:val="Normal"/>
    <w:uiPriority w:val="34"/>
    <w:qFormat/>
    <w:rsid w:val="00C35E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35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shu Liu</dc:creator>
  <cp:keywords/>
  <dc:description/>
  <cp:lastModifiedBy>Jianshu Liu</cp:lastModifiedBy>
  <cp:revision>7</cp:revision>
  <dcterms:created xsi:type="dcterms:W3CDTF">2019-04-22T16:06:00Z</dcterms:created>
  <dcterms:modified xsi:type="dcterms:W3CDTF">2019-04-22T16:37:00Z</dcterms:modified>
</cp:coreProperties>
</file>